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horzAnchor="margin" w:tblpY="-795"/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0"/>
        <w:gridCol w:w="4146"/>
        <w:gridCol w:w="5387"/>
      </w:tblGrid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bookmarkStart w:id="0" w:name="_GoBack"/>
            <w:bookmarkEnd w:id="0"/>
            <w:r>
              <w:rPr>
                <w:rFonts w:ascii="Arial Unicode MS" w:eastAsia="Arial Unicode MS" w:hAnsi="Arial Unicode MS" w:cs="Arial Unicode MS"/>
                <w:sz w:val="22"/>
              </w:rPr>
              <w:t>№</w:t>
            </w:r>
          </w:p>
        </w:tc>
        <w:tc>
          <w:tcPr>
            <w:tcW w:w="4146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Оригинал (EN)</w:t>
            </w:r>
          </w:p>
        </w:tc>
        <w:tc>
          <w:tcPr>
            <w:tcW w:w="5387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Перевод (ES-ES)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harma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Farmaci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2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HORMONE RANG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GAMA DE HORMONA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thinylestradiol 0.03 mg + Levonorgestrel 0.15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thinylestradiol 0,03 mg + Levonorgestrel 0,15 mg</w:t>
            </w:r>
          </w:p>
        </w:tc>
      </w:tr>
      <w:tr w:rsidR="000B1427" w:rsidTr="000B1427">
        <w:trPr>
          <w:trHeight w:val="456"/>
        </w:trPr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4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Oral Contraceptive Pill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íldora Anticonceptiva Oral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^uvltfa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^ Uvltf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evonorgestrel 1.5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evonorgestrel 1,5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mergency Contraceptive Pill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íldora Anticonceptiva de Emergenci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8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uvida'2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uvida'2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9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lomifene citrate USP 25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itrato de clomifeno USP (farmacopea de Estados Unidos) 25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0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Infertility due to hormonal imbalanc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Infertilidad por desequilibrio hormonal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1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rcimet™ 25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rcimet ™ 25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2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lomifene citrate USP 50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itrato de clomifeno USP (farmacopea de Estados Unidos) 50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novulatory infertility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Infertilidad anovulatori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4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Gurnet™ so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Gurnet ™ s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nclomiphene 25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lomifeno 25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Male Hypogonadism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Hipogonadismo Masculin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ngamet-25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ngamet-25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8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nclomiphene 50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lomifeno 50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9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novulation, Unexplained Infertility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novulación, Infertilidad Inexplicad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20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ngconet" 50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ngconet " 50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21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Tadalafil 5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Tadalafil 5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22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rectile Dysfunction, BPH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sfunción Eréctil, HBP (Hiperplasia Benigna de Próstata)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2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D^N=5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D ^ N = 5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24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Tadalafil 10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Tadalafil 10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2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rectile Dysfunction, BPH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sfunción Eréctil, HBP (Hiperplasia Benigna de Próstata)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2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D^N-20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D ^ N-20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lastRenderedPageBreak/>
              <w:t>2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Tadalafil 20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Tadalafil 20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28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rectile Dysfunction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sfuncion Erectil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29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D^N-20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D ^ N-20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30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Ethinylestradiol 0.035 mg + Cyproterone acetate 2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tinilestradiol 0,035 mg + acetato de Ciproterona 2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31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Hersuitism, Dysmenorrhoea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Hersuitismo, Dismenorre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32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Hersuit'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Hersuit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3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Norethisterone acetate 5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cetato de noretisterona 5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34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olymenorrhoea, Endometriosi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olimenorrea, Endometriosi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3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Huston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Huston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3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g RbIbssb Tubis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G RbIbssb Tubist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3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thinylestradiol 0.03 mg + Desogestrel 0.15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thinylestradiol 0,03 mg + Desogestrel 0,15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38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ontraceptiv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nticonceptiv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39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0-CON'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0-CON '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40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H SURGE KI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H SURGE KIT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41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H - Surg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H - Surge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42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lPregdat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lPregdate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4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evonorgestrel 0.15 mg + Ethinylestradiol 0.03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evonorgestrel 0,15 mg + Etinilestradiol 0,03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44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xtended Contraception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nticoncepción Extendid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4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ildenafil 25 mg + Estradiol valerate 2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ildenafil 25 mg + valerato de Estradiol 2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4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ndometriosi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ndometriosi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4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ndofit Ki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Kit Endofit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48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 Mifepristone Tablet + 4 Misoprostol Tablet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 Tableta de Mifepristona + 4 tabletas de Misoprostol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49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Early medical abortion up to 9 weeks of gestation.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borto médico temprano hasta 9 semanas de gestación.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50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ombipack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l paquete combinad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51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harma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Farmaci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52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inJIki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inaje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5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un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lastRenderedPageBreak/>
              <w:t>54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”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”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5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OTHER SPECIALITIE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OTRAS ESPECIALIDADE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5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u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5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'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 '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58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yridoxine HCL100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iridoxina HCL (cloruro de hidrógeno) 100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59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remenstrual syndrom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índrome premenstrual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60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'rilong™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'rilong ™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61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Pyridoxine HCL 100 mg + Folic Acid 5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iridoxina HCL 100 mg + ácido fólico 5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62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reconception Supplementation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 xml:space="preserve">Suplementación Preconcepcion. 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6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^RILONG-F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 ^ RILONG-F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64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Myo-inositol+D-Chiro - inositol + L-Methylfolate + Calcium Chromium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Mio-inositol + D-Chiro - inositol + L-Metilfolato + Cromo de Calci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6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COS, Preconception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COS (Síndrome de ovario poliquístico), Preconcepción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6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upplementation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uplementación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6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My(J)win: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Mi (J) ganar: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68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L METHYLFOLATE + Methylcobalamin + PYRIDOXAL5PHOSPHATE (SR)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 METHYLFOLATE + Metilcobalamina + FOSFATO DE PYRIDOXAL5 (SR)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69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Supplementation to Prevent recurrent risk of pregnancy los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uplementación para prevenir el riesgo recurrente de pérdida del embaraz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70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mpSR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mpSR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71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Evening primrose oil + Isoflavonoid + Vitamins + Mineral salt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ceite de onagra + Isoflavonoide + Vitaminas + Sales minerale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72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reconception Supplementation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 xml:space="preserve">Suplementación Preconcepcion. 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7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\Aday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 \ Aday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74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Zink Ascorbate Syrup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Jarabe Ascorbato de Zinc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7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lemental Zinc 10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Zinc Elemental 10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7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upplementation in th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uplementación en el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7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arrhea Treatmen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Tratamiento de Diarre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78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Zmk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Zmk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79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Zink Ascorbate Drop</w:t>
            </w:r>
          </w:p>
        </w:tc>
        <w:tc>
          <w:tcPr>
            <w:tcW w:w="5387" w:type="dxa"/>
            <w:shd w:val="clear" w:color="auto" w:fill="FFFFFF"/>
          </w:tcPr>
          <w:p w:rsidR="000B1427" w:rsidRDefault="00112F74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Gotas de</w:t>
            </w:r>
            <w:r w:rsidR="000B1427">
              <w:rPr>
                <w:rFonts w:ascii="Arial Unicode MS" w:eastAsia="Arial Unicode MS" w:hAnsi="Arial Unicode MS" w:cs="Arial Unicode MS"/>
                <w:sz w:val="22"/>
              </w:rPr>
              <w:t xml:space="preserve"> Ascorbato de Zinc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80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lemental Zinc 10 m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Zinc Elemental 10 m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lastRenderedPageBreak/>
              <w:t>81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upplementation in th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uplementación en el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82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arrhea Treatment in Pediatric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Tratamiento de Diarrea en Pediatrí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8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ifok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i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84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KO RANG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GAMA CK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8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Ferric Citrate Table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astilla de Citrato Férric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86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Phosphate Binder in CKD Patient requiring Iron Supplementation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glutinante de Fosfato en CKD (insuficiencia renal crónica) para Paciente que requiere Supleción de Hierr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8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Fcpho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Fcpho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88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ucroferric Oxyhydroxide Table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omprimido Oxyhydroxide Sucroferic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89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Phosphate Binder in CKD Patient not requiring Iron Supplementation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glutinante de Fosfato en CKD (insuficiencia renal crónica) para Paciente que no requiere Supleción de Hierr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90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ctivated Charcoal Table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astilla de Carbón Activad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91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Helps in Delayed initiation of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yuda en la iniciación retardada de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92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alysis in CKD Patien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 xml:space="preserve">la Dialysis para paciente CKD (insuficiencia renal crónica) 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9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Renacol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Renacol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94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45 Billion Spores in Zero Size Capsul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45 mil millones de Esporas en Cápsula del Tamaño Cer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95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Dietary Supplement Reducing uremic toxins and improving nutrition in CKD Patien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 xml:space="preserve">Suplemento Dietético para Reducir las toxinas urémicas y mejorar la nutrición en pacientes con IRC (insuficiencia renal crónica) 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9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© Presential Fort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© Presential Forte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9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alcium Polystyrene Sulfonat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oliestireno Sulfonato Cálcic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98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Potassium Binder to treat Hyperkalemia in CKD Patient requiring Dialysis or already under Maintenance Hemodialysi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asta de potasio para tratar la Hiperkalemia en pacientes ERC que requieren Diálisis o que ya estan bajo mantenimiento del Hemodiálisi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99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K©u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K©ut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00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alcium Acetate Tablet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omprimidos de Acetato de Calci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01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Most Cost-Effective Calcium based Phosphate binder in ESRD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 xml:space="preserve">El Calcio mas rentable basado en el aglutinante de fosfato para ESRD (enfermedad renal en la etapa </w:t>
            </w:r>
            <w:r>
              <w:rPr>
                <w:rFonts w:ascii="Arial Unicode MS" w:eastAsia="Arial Unicode MS" w:hAnsi="Arial Unicode MS" w:cs="Arial Unicode MS"/>
                <w:sz w:val="22"/>
              </w:rPr>
              <w:lastRenderedPageBreak/>
              <w:t>final)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lastRenderedPageBreak/>
              <w:t>102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apho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apho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0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odium Bi-carbonate Table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astilla de Bicarbonato de Sodi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04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Used for Metabolic Acidosi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e utiliza para la Acidosis Metabólic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0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Management in CKD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 xml:space="preserve">Gestión en IRC (insuficiencia renal crónica) 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0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obivel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obivel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0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lpha Keto Analogues Tablet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nálogos para pastillas Alfa Ket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08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Used in SVLPD prescribed to CKD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Utilizado en SVLPD (suplimento de dieta muy baja en propeinas) prescrito a IRC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09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Patient, helps in Delaying Uremia to several extent and thus delay RR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 xml:space="preserve">Paciente, ayuda a retrasar la Uremia en cierta medida y por lo tanto retrasa RRT (terapia de reemplazo renal) 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10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Ket vel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Ket vel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11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IS3Eska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IS3 Eskag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12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ilRJ Pharma Pvt.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ilRJ Pharma Pvt.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1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td.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td.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14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■BIW—TT-U' J ■ f A J ■ C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■ BIW-TT-U 'J ■ f A J ■ CT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1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NUTRACEUTICAL RANG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GAMA NUTRACEUTIC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1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i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i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1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18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Low osmolarity ORS with Probiotic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Osmolaridad baja ORS (La Solución de Rehidratación Oral) con Probiótico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19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ehydration * Diarrhoea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eshidratación * Diarre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20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Acout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AcoutE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21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ow osmolarity ORS with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ORS (La Solución de Rehidratación Oral) de baja osmolaridad con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22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robiotics &amp; Zinc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robióticos y Zinc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2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ehydration * Diarrhoea * Vomitin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eshidratación * Diarrea * Vómito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24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acolittf-Z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acolittf-Z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2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v —'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v -'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2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achet ~—J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achet ~ - J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2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ow osmolarity ORS Liquid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Osmolaridad baja del liquido ORS (La Solución de Rehidratación Oral)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lastRenderedPageBreak/>
              <w:t>128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orrection of Dehydration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orrección de la Deshidratación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29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* Control of Diarrhoea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*Control de la diarre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30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AcoiiT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AcoiiTE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31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iquid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íquid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32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A Capsule of Nine Natural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Una cápsula de Nueve Natural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3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robiotic Strain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epas Probiótica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34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Treatment of IBD and IBS * Diarrhoea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Tratamiento de IBD (Enfermedad inflamatoria intestinal) e IBS (síndrome del intestino irritable) * Diarre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3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ysentery*General well being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sentería * Bienestar general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3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Immunity Modulator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Modulador de Inmunidad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3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Biogut*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Biogut *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38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robiotic Dry Syrup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Jarabe Probiótico Sec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39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arrhoea and Dysentery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arrea y Disenterí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40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* Immunity Modulator * Prevents RTI &amp; food allergy * Corrects lactose malabsorption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* Modulador de Inmunidad* Previene RTI (las infecciones del tracto respiratorio) y la alergia alimentaria * Corrige la malabsorción de lactos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41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Biogut*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Biogut *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42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A Blend of natural strains of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Una Mezcla de cepas naturales de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4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6 Probiotics with 1 Prebiotic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6 Probióticos con 1 Prebiótic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44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Immunity Modulator * Prevents RTI &amp;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Inmunidad del Modulador * Previene RTI (las infecciones del tracto respiratorio) y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45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Food allergy * Corrects Lactose Metabolism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a alergia alimentaria * Corrige el metabolismo de la lactos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4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Biogut*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Biogut *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4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—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—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48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ache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Bolsit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49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Saccharomyces Boulardii, Lactic Acid Bacillus, Vitamin B12 &amp; Folic Acid with Zinc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accharomyces Boulardii, Ácido Láctico Bacillus, Vitamina B12 y Ácido Fólico con Zinc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50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Rotavirus &amp; other viral infection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Rotavirus y otras infecciones virale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51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ntibiotic-associated diarrhoea * IBD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arrea asociada a antibióticos * IBD (la enfermedad inflamatoria intestinal)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lastRenderedPageBreak/>
              <w:t>152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IBS * H. pylori infection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IBS (La enfermedad inflamatoria intestinal) * Infección por H. pylori (Helicobacter pylori)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5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Folcovit Z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Folcovit Z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54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Saccharomyces Boulardii, Lactic Acid Bacillus, Vitamin B12 &amp; Folic Acid Capsule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accharomyces Boulardii, Ácido Láctico Bacillus, Vitamina B12 y Ácido Fólico en Capsula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5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Rotavirus &amp; other viral infection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Rotavirus y otras infecciones virale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5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ntibiotic-associated diarrhoea * IBD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arrea asociada a antibióticos * IBD (la enfermedad inflamatoria intestinal)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5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IBS * H. pylori infection *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IBS * Infección por H. pylori *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58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Folcovi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Folcovit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59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apsul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ápsul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60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Peptic Enzyme with alpha amylas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nzima péptica con alfa-amilas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61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yspepsia * Anorexia ‘Obstinat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spepsia * Anorexia 'Vomitar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62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Vomiting ‘Give soothing effect on stomach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Obstinado 'Efecto calmante para el estómag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6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ncarmh*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ncarmh *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64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Probiotic Dry Syrup containing Lyophilized Saccharomyces Boulardii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Jarabe Seco probiótico que contiene Saccharomyces Boulardii Liofilizad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6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Antibiotic associated Diarrhoea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arrea asociada a antibiótico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66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‘Acute diarrhoea ‘ C. difficile infection ‘ IB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'Diarrea aguda' Infección delicada por C. 'IB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6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nterabiotic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nterabiótic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68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Probiotic sachet containing Lyophilized Saccharomyces Boulardii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Bolsita probiótica que contiene Saccharomyces Boulardii Liofilizad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69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Antibiotic associated Diarrhoea ‘ Acute diarrhoea ‘ C. difficile infection * IB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arrea asociada a antibióticos ‘ Diarrea aguda ‘ Infección delicada por C. * IB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70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iteririofc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iteririofc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71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ache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Bolsit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72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Spores of Poly-Antibiotic Resistant Bacillus Clausii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sporas de Bacillus Clausii resistentes a los Poli-Antibiótico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73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* Acute Childhood dirrhoea ‘ Gastroenteritis ‘ Rotaviral Diarrhoea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* Diarrea aguda de la infancia 'Gastroenteritis' Diarrea Rotaviral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lastRenderedPageBreak/>
              <w:t>174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Gutclausy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Gutclausy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7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robiotic Lozenge in an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íldora Probiotica en un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7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ffervescent Tub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Tubo Efervescente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77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Halitosis* Chronic Periodontitis ‘High count of Salivary Mutan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Halitosis * Periodontitis Crónica 'Alto conteo de Mutans Salivare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78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NOUVELLE FORMULATION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FORMULACIONES NUEVAS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79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osmectit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Diosmectit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80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The safest Anti Diarroheal in 3gm sachet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l Anti Diarroheal más seguro en una bolsita de 3gm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81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ucralfate Malat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Sucralfato Malat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82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23 times more powerful than plain Sucralfat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23 veces más potente que el Sucralfato simple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83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Calcium Lactate Gluconat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Gluconato de Lactato de Calci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84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Best water soluble calcium salts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Mejores sales de calcio solubles en agua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85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Ferrous Asparto Glycinat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Glicinato de Aspartato Ferros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86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Best Bioavailable Iron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El mejor Hierro Biodisponible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87</w:t>
            </w:r>
          </w:p>
        </w:tc>
        <w:tc>
          <w:tcPr>
            <w:tcW w:w="4146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-methylfolate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L - metilfolato</w:t>
            </w:r>
          </w:p>
        </w:tc>
      </w:tr>
      <w:tr w:rsidR="000B1427" w:rsidTr="000B1427">
        <w:tc>
          <w:tcPr>
            <w:tcW w:w="640" w:type="dxa"/>
            <w:shd w:val="clear" w:color="auto" w:fill="D3D3D3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188</w:t>
            </w:r>
          </w:p>
        </w:tc>
        <w:tc>
          <w:tcPr>
            <w:tcW w:w="4146" w:type="dxa"/>
            <w:shd w:val="clear" w:color="auto" w:fill="FFFFFF"/>
          </w:tcPr>
          <w:p w:rsidR="000B1427" w:rsidRP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  <w:lang w:val="en-US"/>
              </w:rPr>
            </w:pPr>
            <w:r w:rsidRPr="000B1427">
              <w:rPr>
                <w:rFonts w:ascii="Arial Unicode MS" w:eastAsia="Arial Unicode MS" w:hAnsi="Arial Unicode MS" w:cs="Arial Unicode MS"/>
                <w:sz w:val="22"/>
                <w:lang w:val="en-US"/>
              </w:rPr>
              <w:t>Prevents recurrence of Pregnancy loss with NVP &amp; used as Preconception Supplement.</w:t>
            </w:r>
          </w:p>
        </w:tc>
        <w:tc>
          <w:tcPr>
            <w:tcW w:w="5387" w:type="dxa"/>
            <w:shd w:val="clear" w:color="auto" w:fill="FFFFFF"/>
          </w:tcPr>
          <w:p w:rsidR="000B1427" w:rsidRDefault="000B1427" w:rsidP="000B1427">
            <w:pPr>
              <w:rPr>
                <w:rFonts w:ascii="Arial Unicode MS" w:eastAsia="Arial Unicode MS" w:hAnsi="Arial Unicode MS" w:cs="Arial Unicode MS"/>
                <w:sz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</w:rPr>
              <w:t>Previene la recurrencia de la pérdida de embarazo con NVP (valores predictivos negativos) y se utiliza como Suplemento para Preconcepción.</w:t>
            </w:r>
          </w:p>
        </w:tc>
      </w:tr>
    </w:tbl>
    <w:p w:rsidR="00A77B3E" w:rsidRDefault="004F010F">
      <w:pPr>
        <w:rPr>
          <w:rFonts w:ascii="Arial Unicode MS" w:eastAsia="Arial Unicode MS" w:hAnsi="Arial Unicode MS" w:cs="Arial Unicode MS"/>
          <w:sz w:val="22"/>
        </w:rPr>
      </w:pPr>
    </w:p>
    <w:sectPr w:rsidR="00A77B3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010F" w:rsidRDefault="004F010F">
      <w:r>
        <w:separator/>
      </w:r>
    </w:p>
  </w:endnote>
  <w:endnote w:type="continuationSeparator" w:id="0">
    <w:p w:rsidR="004F010F" w:rsidRDefault="004F01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1427" w:rsidRDefault="000B1427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1427" w:rsidRDefault="000B1427">
    <w:pPr>
      <w:pStyle w:val="a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1427" w:rsidRDefault="000B1427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010F" w:rsidRDefault="004F010F">
      <w:r>
        <w:separator/>
      </w:r>
    </w:p>
  </w:footnote>
  <w:footnote w:type="continuationSeparator" w:id="0">
    <w:p w:rsidR="004F010F" w:rsidRDefault="004F010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0EEE" w:rsidRDefault="005B0EEE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0EEE" w:rsidRDefault="005B0EEE" w:rsidP="000B1427">
    <w:pPr>
      <w:tabs>
        <w:tab w:val="left" w:pos="5730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1427" w:rsidRDefault="000B1427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TIwNDEzMjS0MDFU0lEKTi0uzszPAykwrAUA43gGWiwAAAA="/>
  </w:docVars>
  <w:rsids>
    <w:rsidRoot w:val="005B0EEE"/>
    <w:rsid w:val="000B1427"/>
    <w:rsid w:val="00112F74"/>
    <w:rsid w:val="004F010F"/>
    <w:rsid w:val="005B0EEE"/>
    <w:rsid w:val="00842CED"/>
    <w:rsid w:val="00A61E0D"/>
    <w:rsid w:val="00CB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B6C7286F-32E8-4EFF-90CD-A0CF39F7E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nhideWhenUsed/>
    <w:rsid w:val="000B1427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rsid w:val="000B1427"/>
    <w:rPr>
      <w:sz w:val="24"/>
      <w:szCs w:val="24"/>
    </w:rPr>
  </w:style>
  <w:style w:type="paragraph" w:styleId="a5">
    <w:name w:val="header"/>
    <w:basedOn w:val="a"/>
    <w:link w:val="a6"/>
    <w:unhideWhenUsed/>
    <w:rsid w:val="000B1427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rsid w:val="000B142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38</Words>
  <Characters>1010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88999333</dc:creator>
  <cp:lastModifiedBy>0970343173</cp:lastModifiedBy>
  <cp:revision>2</cp:revision>
  <dcterms:created xsi:type="dcterms:W3CDTF">2018-02-20T23:13:00Z</dcterms:created>
  <dcterms:modified xsi:type="dcterms:W3CDTF">2018-02-20T23:13:00Z</dcterms:modified>
</cp:coreProperties>
</file>